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C3593" w:rsidTr="00E845F1">
        <w:tc>
          <w:tcPr>
            <w:tcW w:w="9350" w:type="dxa"/>
          </w:tcPr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Computer lab 4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METHOD RK4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STARTTIM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= 0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TOPTIME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= 24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DT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= 0.02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Rin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= 10.67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ou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= 1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t0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= 0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{24 h cycle}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amp24  = 0.25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peak24 = 12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au24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 xml:space="preserve"> = 24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om24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 xml:space="preserve"> = 2*PI/tau24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irc24 = amp24*cos((time-peak24)*om24)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{12 h cycle}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amp12  = 0.125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peak12 = 5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au1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 xml:space="preserve"> = 12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om1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 xml:space="preserve"> = 2*PI/tau12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irc12 = amp12*cos((time-peak12)*om12)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{6 h cycle}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amp6  = 0.125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peak6 = 2.5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au6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 xml:space="preserve"> = 6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om6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 xml:space="preserve"> = 2*PI/tau</w:t>
            </w:r>
            <w:r w:rsidR="00AB3C26">
              <w:rPr>
                <w:rFonts w:ascii="Courier New" w:hAnsi="Courier New" w:cs="Courier New"/>
                <w:color w:val="000000"/>
                <w:sz w:val="20"/>
                <w:szCs w:val="20"/>
              </w:rPr>
              <w:t>6</w:t>
            </w:r>
            <w:bookmarkStart w:id="0" w:name="_GoBack"/>
            <w:bookmarkEnd w:id="0"/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irc6 = amp6*cos((time-peak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6)*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om6)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d/dt(A) = Rin*(1 + circ24 + circ12) -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ou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*A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{Analytical solution for t=0}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B = Rin/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ou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+ amp24*Rin/(kout^2 + om24^2)*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ou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*cos((t0 - peak24)*om24)+om24*sin((t0-peak24)*om24))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 = amp12*Rin/(kout^2+om12^2)*(kout*cos((t0-peak12)*om12)+om12*sin((t0-peak12)*om12))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 = amp6*Rin/(kout^2+om6^2)*(kout*cos((t0-peak6)*om6)+om6*sin((t0-peak6)*om6))</w:t>
            </w: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CC3593" w:rsidRDefault="00CC3593" w:rsidP="00E845F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A = (B+C)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 xml:space="preserve">;To include the 6 h cycle, add D </w:t>
            </w:r>
          </w:p>
        </w:tc>
      </w:tr>
    </w:tbl>
    <w:p w:rsidR="00156FCD" w:rsidRDefault="00156FCD">
      <w:r>
        <w:br w:type="page"/>
      </w:r>
    </w:p>
    <w:p w:rsidR="00CC7C6A" w:rsidRDefault="00CC7C6A"/>
    <w:sectPr w:rsidR="00CC7C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rM0NzMwNzQxsTRR0lEKTi0uzszPAykwrAUAlo0R6CwAAAA="/>
  </w:docVars>
  <w:rsids>
    <w:rsidRoot w:val="00156FCD"/>
    <w:rsid w:val="00156FCD"/>
    <w:rsid w:val="00A35B5A"/>
    <w:rsid w:val="00AB3C26"/>
    <w:rsid w:val="00CC3593"/>
    <w:rsid w:val="00CC7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540097"/>
  <w14:defaultImageDpi w14:val="330"/>
  <w15:chartTrackingRefBased/>
  <w15:docId w15:val="{DEB57960-A616-4E2F-9FAE-6719846C0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6F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6FCD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psala Universitet</Company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nath Madathil Krishnan</dc:creator>
  <cp:keywords/>
  <dc:description/>
  <cp:lastModifiedBy>Sreenath Madathil Krishnan</cp:lastModifiedBy>
  <cp:revision>3</cp:revision>
  <cp:lastPrinted>2019-10-02T11:39:00Z</cp:lastPrinted>
  <dcterms:created xsi:type="dcterms:W3CDTF">2019-10-09T09:11:00Z</dcterms:created>
  <dcterms:modified xsi:type="dcterms:W3CDTF">2020-10-07T06:49:00Z</dcterms:modified>
</cp:coreProperties>
</file>